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2DFD17DA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12A7777" w14:textId="23B69E78" w:rsidR="00977207" w:rsidRPr="00464D96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Times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E25A87" w:rsidRPr="00E25A8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内臓脂肪蓄積に関与する多様な要因の解明</w:t>
      </w:r>
    </w:p>
    <w:p w14:paraId="6535E3D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4B33E78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弘前大学大学院医学研究科</w:t>
      </w:r>
      <w:r w:rsidR="00826A1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附属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健康未来イノベーションセンター</w:t>
      </w:r>
    </w:p>
    <w:p w14:paraId="1CEF638C" w14:textId="5E94899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E25A8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玉田　嘉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643C6FE5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54</w:t>
      </w:r>
      <w:r w:rsidR="00E25A8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98</w:t>
      </w:r>
      <w:r w:rsidR="00A6727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205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43C760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試料及び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049FF512" w14:textId="6A49EFD0" w:rsidR="00977207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※同姓同名の方との混同を防ぐため、生年月日及び住所をご記入ください。</w:t>
      </w:r>
    </w:p>
    <w:p w14:paraId="3181F374" w14:textId="61656A67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0AAFD347" w14:textId="704C570E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生　年　月　日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</w:t>
      </w:r>
      <w:r w:rsid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</w:t>
      </w:r>
    </w:p>
    <w:p w14:paraId="4EFDACFF" w14:textId="74E29371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</w:p>
    <w:p w14:paraId="333F49F7" w14:textId="35776C12" w:rsidR="00667503" w:rsidRPr="006B0707" w:rsidRDefault="00667503" w:rsidP="006B0707">
      <w:pPr>
        <w:wordWrap w:val="0"/>
        <w:autoSpaceDE w:val="0"/>
        <w:autoSpaceDN w:val="0"/>
        <w:adjustRightInd w:val="0"/>
        <w:spacing w:line="351" w:lineRule="exact"/>
        <w:ind w:left="240" w:hangingChars="100" w:hanging="240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ご　住　所　</w:t>
      </w:r>
      <w:r w:rsid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　　　　　　</w:t>
      </w:r>
      <w:r w:rsidRP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　　　　　　　　　　　　　　　　　　</w:t>
      </w:r>
    </w:p>
    <w:p w14:paraId="5034FCAB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5B1625E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情報</w:t>
      </w:r>
      <w:r w:rsidR="005432B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供停止願</w:t>
      </w:r>
      <w:r w:rsidR="005432B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5C3070DD" w14:textId="77777777" w:rsidR="00977207" w:rsidRPr="00464D96" w:rsidRDefault="00977207" w:rsidP="00C3708C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</w:p>
    <w:sectPr w:rsidR="00977207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AE4D8" w14:textId="77777777" w:rsidR="00E246B7" w:rsidRDefault="00E246B7" w:rsidP="00BE406F">
      <w:r>
        <w:separator/>
      </w:r>
    </w:p>
  </w:endnote>
  <w:endnote w:type="continuationSeparator" w:id="0">
    <w:p w14:paraId="1A87AC43" w14:textId="77777777" w:rsidR="00E246B7" w:rsidRDefault="00E246B7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23FBF" w14:textId="77777777" w:rsidR="00E246B7" w:rsidRDefault="00E246B7" w:rsidP="00BE406F">
      <w:r>
        <w:separator/>
      </w:r>
    </w:p>
  </w:footnote>
  <w:footnote w:type="continuationSeparator" w:id="0">
    <w:p w14:paraId="1C0625A3" w14:textId="77777777" w:rsidR="00E246B7" w:rsidRDefault="00E246B7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692878571">
    <w:abstractNumId w:val="1"/>
  </w:num>
  <w:num w:numId="2" w16cid:durableId="1375619432">
    <w:abstractNumId w:val="0"/>
  </w:num>
  <w:num w:numId="3" w16cid:durableId="1893619677">
    <w:abstractNumId w:val="2"/>
  </w:num>
  <w:num w:numId="4" w16cid:durableId="232855897">
    <w:abstractNumId w:val="3"/>
  </w:num>
  <w:num w:numId="5" w16cid:durableId="739055781">
    <w:abstractNumId w:val="5"/>
  </w:num>
  <w:num w:numId="6" w16cid:durableId="79915102">
    <w:abstractNumId w:val="4"/>
  </w:num>
  <w:num w:numId="7" w16cid:durableId="202886989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revisionView w:inkAnnotations="0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062ED"/>
    <w:rsid w:val="000114F3"/>
    <w:rsid w:val="0005784E"/>
    <w:rsid w:val="00062EB0"/>
    <w:rsid w:val="00063DBF"/>
    <w:rsid w:val="00081163"/>
    <w:rsid w:val="00091B65"/>
    <w:rsid w:val="000A0F63"/>
    <w:rsid w:val="000A55A6"/>
    <w:rsid w:val="000B2C05"/>
    <w:rsid w:val="000B49AF"/>
    <w:rsid w:val="000C4415"/>
    <w:rsid w:val="000D3746"/>
    <w:rsid w:val="000E14CF"/>
    <w:rsid w:val="000E63FD"/>
    <w:rsid w:val="000F52DC"/>
    <w:rsid w:val="001010FC"/>
    <w:rsid w:val="001027B4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08D6"/>
    <w:rsid w:val="00233746"/>
    <w:rsid w:val="00276632"/>
    <w:rsid w:val="00287007"/>
    <w:rsid w:val="0029684D"/>
    <w:rsid w:val="00296BB8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A3041"/>
    <w:rsid w:val="003B28E1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F12A5"/>
    <w:rsid w:val="004F511F"/>
    <w:rsid w:val="004F6361"/>
    <w:rsid w:val="00520DD2"/>
    <w:rsid w:val="00533CC7"/>
    <w:rsid w:val="005432B2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67503"/>
    <w:rsid w:val="006756F2"/>
    <w:rsid w:val="00693965"/>
    <w:rsid w:val="006B0707"/>
    <w:rsid w:val="006E430B"/>
    <w:rsid w:val="00702123"/>
    <w:rsid w:val="00707F00"/>
    <w:rsid w:val="007100F5"/>
    <w:rsid w:val="00724E4B"/>
    <w:rsid w:val="00753CD9"/>
    <w:rsid w:val="00765AA6"/>
    <w:rsid w:val="0076602C"/>
    <w:rsid w:val="00792ACD"/>
    <w:rsid w:val="007B1F42"/>
    <w:rsid w:val="007E6825"/>
    <w:rsid w:val="00801BD3"/>
    <w:rsid w:val="00815098"/>
    <w:rsid w:val="008161FB"/>
    <w:rsid w:val="008210D4"/>
    <w:rsid w:val="00826A14"/>
    <w:rsid w:val="00827234"/>
    <w:rsid w:val="00837B3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77207"/>
    <w:rsid w:val="0098385C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21BB9"/>
    <w:rsid w:val="00B2386D"/>
    <w:rsid w:val="00B31EE0"/>
    <w:rsid w:val="00B46EE8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6855"/>
    <w:rsid w:val="00C82E1A"/>
    <w:rsid w:val="00CA494A"/>
    <w:rsid w:val="00CD7248"/>
    <w:rsid w:val="00CF4939"/>
    <w:rsid w:val="00CF6B45"/>
    <w:rsid w:val="00D0427E"/>
    <w:rsid w:val="00D05DFA"/>
    <w:rsid w:val="00D15C4C"/>
    <w:rsid w:val="00D3109C"/>
    <w:rsid w:val="00D35C59"/>
    <w:rsid w:val="00D433EA"/>
    <w:rsid w:val="00D544F8"/>
    <w:rsid w:val="00D558A9"/>
    <w:rsid w:val="00D7317C"/>
    <w:rsid w:val="00D7797B"/>
    <w:rsid w:val="00D907A5"/>
    <w:rsid w:val="00DE6108"/>
    <w:rsid w:val="00DF49BC"/>
    <w:rsid w:val="00E07C08"/>
    <w:rsid w:val="00E246B7"/>
    <w:rsid w:val="00E25A87"/>
    <w:rsid w:val="00E3401A"/>
    <w:rsid w:val="00E50A0E"/>
    <w:rsid w:val="00E5657E"/>
    <w:rsid w:val="00E60A7D"/>
    <w:rsid w:val="00E67A35"/>
    <w:rsid w:val="00E968AA"/>
    <w:rsid w:val="00E97C95"/>
    <w:rsid w:val="00EA1390"/>
    <w:rsid w:val="00EA2E7B"/>
    <w:rsid w:val="00EA4B09"/>
    <w:rsid w:val="00EB1860"/>
    <w:rsid w:val="00EB26A2"/>
    <w:rsid w:val="00EC0080"/>
    <w:rsid w:val="00ED0416"/>
    <w:rsid w:val="00ED3C9E"/>
    <w:rsid w:val="00ED6993"/>
    <w:rsid w:val="00F04B7C"/>
    <w:rsid w:val="00F050BA"/>
    <w:rsid w:val="00F05140"/>
    <w:rsid w:val="00F223F7"/>
    <w:rsid w:val="00F23517"/>
    <w:rsid w:val="00F332D5"/>
    <w:rsid w:val="00F33439"/>
    <w:rsid w:val="00F3714E"/>
    <w:rsid w:val="00F4168E"/>
    <w:rsid w:val="00F463E1"/>
    <w:rsid w:val="00F53BB9"/>
    <w:rsid w:val="00F63E71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67503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667503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三澤　美菜</cp:lastModifiedBy>
  <cp:revision>6</cp:revision>
  <cp:lastPrinted>2021-09-07T03:58:00Z</cp:lastPrinted>
  <dcterms:created xsi:type="dcterms:W3CDTF">2021-12-20T08:49:00Z</dcterms:created>
  <dcterms:modified xsi:type="dcterms:W3CDTF">2022-04-13T00:32:00Z</dcterms:modified>
</cp:coreProperties>
</file>